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0BD5936B" w:rsidR="001A35E0" w:rsidRPr="00D221E6" w:rsidRDefault="001254C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28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33727373" w14:textId="77777777" w:rsidR="001254C0" w:rsidRDefault="001254C0" w:rsidP="001254C0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63E76996" w14:textId="14541A25" w:rsidR="001254C0" w:rsidRPr="001254C0" w:rsidRDefault="001254C0" w:rsidP="001254C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raw the internal and external thread profiles of a ¼ -20 – UNC thread and identify the key dimensions.</w:t>
      </w:r>
    </w:p>
    <w:p w14:paraId="48C3CB02" w14:textId="38C881DE" w:rsidR="001254C0" w:rsidRDefault="001254C0" w:rsidP="001254C0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638F13A4" wp14:editId="673AD191">
            <wp:extent cx="2709720" cy="1617378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06" cy="1619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FE977" w14:textId="77777777" w:rsidR="001254C0" w:rsidRDefault="001254C0" w:rsidP="001254C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7D885B08" w14:textId="50B6B8E1" w:rsidR="001254C0" w:rsidRDefault="00321FEE" w:rsidP="00707F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707F52" w:rsidRPr="00707F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inal major diameter of</w:t>
      </w:r>
      <w:r w:rsidR="00707F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0.</w:t>
      </w:r>
      <w:r w:rsidR="00707F52" w:rsidRPr="00707F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5 in and </w:t>
      </w:r>
      <w:r w:rsidR="00707F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</w:t>
      </w:r>
      <w:r w:rsidR="00707F52" w:rsidRPr="00707F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reads per inch</w:t>
      </w: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. </w:t>
      </w:r>
    </w:p>
    <w:p w14:paraId="0CDF81DC" w14:textId="1957234E" w:rsidR="008E3C01" w:rsidRDefault="008E3C01" w:rsidP="00707F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ensile Stress Area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0.0318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n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p>
        </m:sSup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3EF21A23" w14:textId="7930F5A1" w:rsidR="00712987" w:rsidRPr="00712987" w:rsidRDefault="00712987" w:rsidP="00707F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0 /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0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ch</m:t>
          </m:r>
        </m:oMath>
      </m:oMathPara>
    </w:p>
    <w:p w14:paraId="1E165F4D" w14:textId="2BDDCD3F" w:rsidR="008E3C01" w:rsidRPr="008E3C01" w:rsidRDefault="007B191B" w:rsidP="00707F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-1.299038p=0.1850481</m:t>
          </m:r>
        </m:oMath>
      </m:oMathPara>
    </w:p>
    <w:p w14:paraId="3DE745F8" w14:textId="04890F96" w:rsidR="008E3C01" w:rsidRPr="00131576" w:rsidRDefault="007B191B" w:rsidP="00707F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-0.649519p=0.21752405</m:t>
          </m:r>
        </m:oMath>
      </m:oMathPara>
    </w:p>
    <w:p w14:paraId="1927A3F8" w14:textId="21FC09F2" w:rsidR="00131576" w:rsidRPr="008E3C01" w:rsidRDefault="00131576" w:rsidP="00131576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A6B1C5B" wp14:editId="4A7CA351">
            <wp:extent cx="3018049" cy="1805797"/>
            <wp:effectExtent l="0" t="0" r="0" b="4445"/>
            <wp:docPr id="1" name="Picture 1" descr="C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77" cy="180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C1895" w14:textId="77777777" w:rsidR="00131576" w:rsidRDefault="00131576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743D8F73" w14:textId="15F0E41E" w:rsidR="001254C0" w:rsidRDefault="001254C0" w:rsidP="001254C0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0762A11E" w14:textId="77777777" w:rsidR="001254C0" w:rsidRPr="001254C0" w:rsidRDefault="001254C0" w:rsidP="001254C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 M</w:t>
      </w:r>
      <w:bookmarkStart w:id="1" w:name="OLE_LINK1"/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</w:t>
      </w:r>
      <w:bookmarkEnd w:id="1"/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2 hex-head bolt with a nut is used to clamp together two 15-mm steel plates.</w:t>
      </w:r>
    </w:p>
    <w:p w14:paraId="6DCBB4B1" w14:textId="77777777" w:rsidR="001254C0" w:rsidRPr="001254C0" w:rsidRDefault="001254C0" w:rsidP="001254C0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ect a proper class R washer for the bolt and nut.</w:t>
      </w:r>
    </w:p>
    <w:p w14:paraId="3ADFDE5E" w14:textId="77777777" w:rsidR="001254C0" w:rsidRPr="001254C0" w:rsidRDefault="001254C0" w:rsidP="001254C0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a suitable length of the bolt, rounded up to the nearest 5 mm.</w:t>
      </w:r>
    </w:p>
    <w:p w14:paraId="39627D90" w14:textId="77777777" w:rsidR="001254C0" w:rsidRPr="001254C0" w:rsidRDefault="001254C0" w:rsidP="001254C0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bolt stiffness.</w:t>
      </w:r>
    </w:p>
    <w:p w14:paraId="1277C6BF" w14:textId="77777777" w:rsidR="001254C0" w:rsidRPr="001254C0" w:rsidRDefault="001254C0" w:rsidP="001254C0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stiffness of the member per Eq. 8-19.</w:t>
      </w:r>
    </w:p>
    <w:p w14:paraId="78B52B4E" w14:textId="1E683F65" w:rsidR="001254C0" w:rsidRPr="001254C0" w:rsidRDefault="001254C0" w:rsidP="001254C0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eat (c) using Eq. 8-22 and Eq. 8-23.</w:t>
      </w:r>
    </w:p>
    <w:p w14:paraId="594B4B57" w14:textId="77777777" w:rsidR="001254C0" w:rsidRDefault="001254C0" w:rsidP="001254C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402C633A" w14:textId="1F8FA6CE" w:rsidR="004B486E" w:rsidRPr="004B486E" w:rsidRDefault="004B486E" w:rsidP="004B486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6409837" w14:textId="51D7001E" w:rsidR="001254C0" w:rsidRDefault="00E203EB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N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minal major diameter of 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m and pitch of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m.</w:t>
      </w:r>
    </w:p>
    <w:p w14:paraId="362B472E" w14:textId="08379027" w:rsidR="00AE4E9A" w:rsidRPr="00AE4E9A" w:rsidRDefault="007B191B" w:rsidP="001254C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69A6F476" w14:textId="6FD2C90F" w:rsidR="00AE4E9A" w:rsidRDefault="00AE4E9A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herefore, I sel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her size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14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R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om Table A-3</w:t>
      </w:r>
      <w:r w:rsidR="00B4349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="00052F5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ith </w:t>
      </w:r>
      <w:r w:rsidR="00B4349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aximum </w:t>
      </w:r>
      <w:r w:rsidR="00052F5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cknes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3.5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4349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44D0551" w14:textId="4C0511BE" w:rsidR="004B486E" w:rsidRPr="004B486E" w:rsidRDefault="004B486E" w:rsidP="004B486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BD7950E" w14:textId="0D7CB589" w:rsidR="00AE4E9A" w:rsidRDefault="006632A7" w:rsidP="001254C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F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m Table A-31, the nut height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H=12.8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</w:p>
    <w:p w14:paraId="0C75F497" w14:textId="494D66B7" w:rsidR="006632A7" w:rsidRDefault="006632A7" w:rsidP="001254C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ence, </w:t>
      </w:r>
    </w:p>
    <w:p w14:paraId="396A5B83" w14:textId="4D816058" w:rsidR="00B43495" w:rsidRDefault="00B43495" w:rsidP="001254C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2t+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3.5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m=33.5 mm</m:t>
          </m:r>
        </m:oMath>
      </m:oMathPara>
    </w:p>
    <w:p w14:paraId="7B13822A" w14:textId="6C1C4E2A" w:rsidR="006632A7" w:rsidRPr="00536DC8" w:rsidRDefault="006632A7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≥l+H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+12.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5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m=46.3000 mm</m:t>
          </m:r>
        </m:oMath>
      </m:oMathPara>
    </w:p>
    <w:p w14:paraId="2D177E97" w14:textId="117873E3" w:rsidR="00536DC8" w:rsidRDefault="00536DC8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unded up to the nearest 5 m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</w:p>
    <w:p w14:paraId="550296EB" w14:textId="79690372" w:rsidR="00536DC8" w:rsidRPr="00B43495" w:rsidRDefault="00536DC8" w:rsidP="001254C0">
      <w:pPr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5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09078725" w14:textId="38FDF299" w:rsidR="004B486E" w:rsidRPr="004B486E" w:rsidRDefault="004B486E" w:rsidP="004B486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500AFE04" w14:textId="30BACAEC" w:rsidR="00613DE8" w:rsidRDefault="00B94E07" w:rsidP="00B94E0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read length of inch-series bolt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is </w:t>
      </w:r>
    </w:p>
    <w:p w14:paraId="2DBD0213" w14:textId="619437F1" w:rsidR="00B94E07" w:rsidRPr="00B94E07" w:rsidRDefault="007B191B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d+6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4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 mm=34 mm</m:t>
          </m:r>
        </m:oMath>
      </m:oMathPara>
    </w:p>
    <w:p w14:paraId="0E331456" w14:textId="213E075E" w:rsidR="00B94E07" w:rsidRDefault="00B94E07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un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63AD7032" w14:textId="24A05646" w:rsidR="00B94E07" w:rsidRPr="00CA6A09" w:rsidRDefault="007B191B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-34 mm=16 mm</m:t>
          </m:r>
        </m:oMath>
      </m:oMathPara>
    </w:p>
    <w:p w14:paraId="361A866F" w14:textId="1C4EA7E0" w:rsidR="00CA6A09" w:rsidRDefault="00CA6A09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108B0489" w14:textId="4FA7D0C9" w:rsidR="00CA6A09" w:rsidRPr="00CA6A09" w:rsidRDefault="007B191B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3.5 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6 mm=17.5 mm</m:t>
          </m:r>
        </m:oMath>
      </m:oMathPara>
    </w:p>
    <w:p w14:paraId="6030D6C6" w14:textId="4A1ABA2C" w:rsidR="00CA6A09" w:rsidRDefault="00CA6A09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ea of unthreaded por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E650EFC" w14:textId="010804F6" w:rsidR="00CA6A09" w:rsidRPr="00CA6A09" w:rsidRDefault="007B191B" w:rsidP="00B94E0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4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53.9380 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041A3054" w14:textId="588AF4BC" w:rsidR="005A6E25" w:rsidRDefault="005A6E25" w:rsidP="00B94E0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rea of threaded portion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(from Table 8-1): </w:t>
      </w:r>
    </w:p>
    <w:p w14:paraId="65DBC1F6" w14:textId="17E63341" w:rsidR="005A6E25" w:rsidRPr="005A6E25" w:rsidRDefault="007B191B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15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75490CC4" w14:textId="4B62E028" w:rsidR="005A6E25" w:rsidRDefault="005A6E25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stener stiffn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2B3E4928" w14:textId="21515A97" w:rsidR="005A6E25" w:rsidRPr="004B486E" w:rsidRDefault="007B191B" w:rsidP="00B94E07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53.938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15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53.938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15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6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9.1723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6FFE3C5A" w14:textId="197C9EC9" w:rsidR="004B486E" w:rsidRPr="004B486E" w:rsidRDefault="004B486E" w:rsidP="004B486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35E1E959" w14:textId="77777777" w:rsidR="00BA3B2B" w:rsidRDefault="00BA3B2B" w:rsidP="00BA3B2B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19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36C1D911" w14:textId="77777777" w:rsidR="00BA3B2B" w:rsidRPr="00353AD2" w:rsidRDefault="007B191B" w:rsidP="00BA3B2B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6.232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7B755322" w14:textId="77777777" w:rsidR="00D06ED3" w:rsidRDefault="00D06ED3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19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middle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5F034566" w14:textId="77777777" w:rsidR="00D06ED3" w:rsidRPr="00D06ED3" w:rsidRDefault="00D06ED3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8.3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1B8A323F" w14:textId="77777777" w:rsidR="00D06ED3" w:rsidRPr="00353AD2" w:rsidRDefault="007B191B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7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8.3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8.3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7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8.3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8.3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253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1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0C466C12" w14:textId="3B41567A" w:rsidR="00D06ED3" w:rsidRDefault="00D06ED3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19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lower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3F6103A3" w14:textId="67A54670" w:rsidR="00D06ED3" w:rsidRPr="00D06ED3" w:rsidRDefault="007B191B" w:rsidP="00D06ED3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6.7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6.7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5.937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4A8C1506" w14:textId="409A64C3" w:rsidR="00D06ED3" w:rsidRDefault="00D06ED3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D06ED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otal member stiffnes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: </w:t>
      </w:r>
    </w:p>
    <w:p w14:paraId="7E185764" w14:textId="7528ED71" w:rsidR="00D06ED3" w:rsidRPr="00353AD2" w:rsidRDefault="007B191B" w:rsidP="00D06ED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968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16ABD08D" w14:textId="38DE0618" w:rsidR="004B486E" w:rsidRPr="004B486E" w:rsidRDefault="004B486E" w:rsidP="004B486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684E385" w14:textId="231278AA" w:rsidR="00353AD2" w:rsidRDefault="00353AD2" w:rsidP="00B94E0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q. 8-2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4776BD40" w14:textId="718DA4E0" w:rsidR="00353AD2" w:rsidRPr="00EB6806" w:rsidRDefault="007B191B" w:rsidP="00B94E07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5774πEd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5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5774l+0.5d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5774l+2.5d</m:t>
                          </m:r>
                        </m:den>
                      </m:f>
                    </m:e>
                  </m:d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5774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5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5774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3.5 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0.5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5774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3.5 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2.5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den>
                      </m:f>
                    </m:e>
                  </m:d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968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0D0DD1B8" w14:textId="5E0AABD0" w:rsidR="00EB6806" w:rsidRDefault="00EB6806" w:rsidP="00EB680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q. 8-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: </w:t>
      </w:r>
    </w:p>
    <w:p w14:paraId="66332A8D" w14:textId="1A284BF2" w:rsidR="00EB6806" w:rsidRPr="00430F19" w:rsidRDefault="007B191B" w:rsidP="00EB6806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EdA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07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4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0.78715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62873×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4 mm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3.5 mm</m:t>
                          </m:r>
                        </m:e>
                      </m:d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96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2F41116C" w14:textId="091929C6" w:rsidR="00EB6806" w:rsidRPr="00430F19" w:rsidRDefault="00EB6806" w:rsidP="00B94E0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(Table 8-8 (Steel)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A=0.78715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=0.62873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)</w:t>
      </w:r>
    </w:p>
    <w:p w14:paraId="5190035F" w14:textId="77777777" w:rsidR="00131576" w:rsidRDefault="00131576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208F043E" w14:textId="7C0471D5" w:rsidR="001254C0" w:rsidRDefault="001254C0" w:rsidP="001254C0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3F2CDD85" w14:textId="79D8AD56" w:rsidR="001254C0" w:rsidRPr="001254C0" w:rsidRDefault="001254C0" w:rsidP="001254C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1C5B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0-mm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ick AISI 1020 steel plate is sandwiched between a </w:t>
      </w:r>
      <w:r w:rsidRPr="001C5B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0-mm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ick 2024-T3 aluminum plate on the top and another </w:t>
      </w:r>
      <w:r w:rsidRPr="001C5B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-mm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ick 2024-T3 aluminum plate on the bottom. The plates are tightened with a bolt and nut as well as washers of class N under both. The bolt is M10 × 1.5, property class 5.8.</w:t>
      </w:r>
      <w:r w:rsidR="00F563C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73B035F" w14:textId="77777777" w:rsidR="001254C0" w:rsidRPr="001254C0" w:rsidRDefault="001254C0" w:rsidP="001254C0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uming the bolt requires its length to be at least 2 threads beyond the nut after tightening. Determine the minimum length of the bolts per Table A-17.</w:t>
      </w:r>
    </w:p>
    <w:p w14:paraId="6DFD14FF" w14:textId="77777777" w:rsidR="001254C0" w:rsidRPr="001254C0" w:rsidRDefault="001254C0" w:rsidP="001254C0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bolt stiffness.</w:t>
      </w:r>
    </w:p>
    <w:p w14:paraId="211B7166" w14:textId="77777777" w:rsidR="001254C0" w:rsidRPr="001254C0" w:rsidRDefault="001254C0" w:rsidP="001254C0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stiffness of the members using Eq. 8-20.</w:t>
      </w:r>
    </w:p>
    <w:p w14:paraId="29A290DF" w14:textId="5CA0AE9D" w:rsidR="001254C0" w:rsidRPr="001254C0" w:rsidRDefault="001254C0" w:rsidP="001254C0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stiffness of the joint.</w:t>
      </w:r>
    </w:p>
    <w:p w14:paraId="5C9C8663" w14:textId="77777777" w:rsidR="001254C0" w:rsidRDefault="001254C0" w:rsidP="001254C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D3E68A0" w14:textId="5473C11F" w:rsidR="00D01A9C" w:rsidRPr="00D01A9C" w:rsidRDefault="00D01A9C" w:rsidP="00D01A9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C4824CA" w14:textId="7EF6CDB4" w:rsidR="00DC1999" w:rsidRDefault="00DC1999" w:rsidP="00DC199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N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minal diameter of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olt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1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4D994A2" w14:textId="07F34A38" w:rsidR="00DC1999" w:rsidRDefault="00DC1999" w:rsidP="00DC199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herefore, I sel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her size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14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N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om Table A-33 with maximum thicknes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2.3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1AE95FFA" w14:textId="2F636C0D" w:rsidR="009E4FF1" w:rsidRDefault="009E4FF1" w:rsidP="009E4FF1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F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m Table A-31, the nut height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H=8.4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</w:p>
    <w:p w14:paraId="0613C44E" w14:textId="77777777" w:rsidR="009E4FF1" w:rsidRPr="002B265A" w:rsidRDefault="009E4FF1" w:rsidP="009E4FF1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ence, </w:t>
      </w:r>
    </w:p>
    <w:p w14:paraId="3F5E8694" w14:textId="7D8D789D" w:rsidR="009E4FF1" w:rsidRDefault="009E4FF1" w:rsidP="009E4FF1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62.3 mm</m:t>
          </m:r>
        </m:oMath>
      </m:oMathPara>
    </w:p>
    <w:p w14:paraId="285DB5FB" w14:textId="059900AE" w:rsidR="009E4FF1" w:rsidRPr="00536DC8" w:rsidRDefault="009E4FF1" w:rsidP="009E4FF1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≥l+H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2.3 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8.4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m=70.7 mm</m:t>
          </m:r>
        </m:oMath>
      </m:oMathPara>
    </w:p>
    <w:p w14:paraId="0070F0A0" w14:textId="06393814" w:rsidR="006E3962" w:rsidRDefault="006E3962" w:rsidP="009E4FF1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inimum length of the bolts per Table A-17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6380A406" w14:textId="3F6FF8FD" w:rsidR="009E4FF1" w:rsidRPr="00B43495" w:rsidRDefault="009E4FF1" w:rsidP="009E4FF1">
      <w:pPr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8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060DB4C7" w14:textId="09EA5D01" w:rsidR="00D01A9C" w:rsidRPr="00D01A9C" w:rsidRDefault="00D01A9C" w:rsidP="00D01A9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60E6069" w14:textId="619A44DE" w:rsidR="00821EE4" w:rsidRDefault="00821EE4" w:rsidP="00821EE4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read length of inch-series bolt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is </w:t>
      </w:r>
      <w:r w:rsidR="000F6C7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Table 8-7)</w:t>
      </w:r>
    </w:p>
    <w:p w14:paraId="70954833" w14:textId="3B94475E" w:rsidR="00821EE4" w:rsidRPr="00B94E07" w:rsidRDefault="007B191B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d+6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 mm=26 mm</m:t>
          </m:r>
        </m:oMath>
      </m:oMathPara>
    </w:p>
    <w:p w14:paraId="29FFC53D" w14:textId="77777777" w:rsidR="00821EE4" w:rsidRDefault="00821EE4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un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43E809D" w14:textId="23BC4F50" w:rsidR="00821EE4" w:rsidRPr="00CA6A09" w:rsidRDefault="007B191B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8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-26 mm=54 mm</m:t>
          </m:r>
        </m:oMath>
      </m:oMathPara>
    </w:p>
    <w:p w14:paraId="7CD8DD80" w14:textId="77777777" w:rsidR="00821EE4" w:rsidRDefault="00821EE4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26B668DE" w14:textId="7D1C3DEA" w:rsidR="00821EE4" w:rsidRPr="00CA6A09" w:rsidRDefault="007B191B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2.3 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4 mm=8.3 mm</m:t>
          </m:r>
        </m:oMath>
      </m:oMathPara>
    </w:p>
    <w:p w14:paraId="3EE1DFBF" w14:textId="77777777" w:rsidR="00821EE4" w:rsidRDefault="00821EE4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ea of unthreaded por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A5166B8" w14:textId="2CFC2F41" w:rsidR="00821EE4" w:rsidRPr="00CA6A09" w:rsidRDefault="007B191B" w:rsidP="00821EE4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78.540 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1FDE93DC" w14:textId="77777777" w:rsidR="00821EE4" w:rsidRDefault="00821EE4" w:rsidP="00821EE4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rea of threaded portion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(from Table 8-1): </w:t>
      </w:r>
    </w:p>
    <w:p w14:paraId="38DB31DE" w14:textId="3E583669" w:rsidR="00821EE4" w:rsidRPr="005A6E25" w:rsidRDefault="007B191B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8.0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4C14EE69" w14:textId="77777777" w:rsidR="00821EE4" w:rsidRDefault="00821EE4" w:rsidP="00821EE4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stener stiffn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A0B0709" w14:textId="40A5A9D0" w:rsidR="00821EE4" w:rsidRPr="004B486E" w:rsidRDefault="007B191B" w:rsidP="00821EE4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8.54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.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8.54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.3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.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4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492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51FD4400" w14:textId="34EF3860" w:rsidR="00D01A9C" w:rsidRPr="00D01A9C" w:rsidRDefault="00D01A9C" w:rsidP="00D01A9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91AB76A" w14:textId="02E2CDC9" w:rsidR="004F4A2A" w:rsidRDefault="004F4A2A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</w:t>
      </w:r>
      <w:r w:rsidR="00667C4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aluminum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60FB1C72" w14:textId="465DF67B" w:rsidR="004F4A2A" w:rsidRPr="00353AD2" w:rsidRDefault="007B191B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437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1C7F316F" w14:textId="275D4A56" w:rsidR="004F4A2A" w:rsidRDefault="004F4A2A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</w:t>
      </w:r>
      <w:r w:rsidR="00ED59E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0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 w:rsidR="00667C4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steel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56983801" w14:textId="1794CE42" w:rsidR="004F4A2A" w:rsidRPr="00D06ED3" w:rsidRDefault="004F4A2A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.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9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28A95F8C" w14:textId="1E196D42" w:rsidR="004F4A2A" w:rsidRPr="00353AD2" w:rsidRDefault="007B191B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8.8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8.8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187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04C347E4" w14:textId="6F133FC9" w:rsidR="004F4A2A" w:rsidRDefault="004F4A2A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</w:t>
      </w:r>
      <w:r w:rsidR="00ED59E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0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lower </w:t>
      </w:r>
      <w:r w:rsidR="00ED59E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steel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1A8D2EA8" w14:textId="44DE99BB" w:rsidR="00ED59EF" w:rsidRPr="00ED59EF" w:rsidRDefault="00ED59EF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9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52A9BAFC" w14:textId="37C7FC54" w:rsidR="004F4A2A" w:rsidRPr="00710B94" w:rsidRDefault="007B191B" w:rsidP="004F4A2A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1.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1.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680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5A262151" w14:textId="77777777" w:rsidR="00710B94" w:rsidRDefault="00710B94" w:rsidP="00710B94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lastRenderedPageBreak/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aluminum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65D93DD6" w14:textId="79F19785" w:rsidR="00710B94" w:rsidRPr="00710B94" w:rsidRDefault="007B191B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201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5477487C" w14:textId="77777777" w:rsidR="004F4A2A" w:rsidRDefault="004F4A2A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D06ED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otal member stiffnes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: </w:t>
      </w:r>
    </w:p>
    <w:p w14:paraId="7F24AF4F" w14:textId="376385FD" w:rsidR="004F4A2A" w:rsidRPr="00353AD2" w:rsidRDefault="007B191B" w:rsidP="004F4A2A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w:bookmarkStart w:id="2" w:name="_Hlk89178102"/>
          <m:r>
            <w:rPr>
              <w:rFonts w:ascii="Cambria Math" w:hAnsi="Cambria Math" w:cs="Times New Roman"/>
              <w:color w:val="FF0000"/>
              <w:sz w:val="24"/>
              <w:szCs w:val="24"/>
            </w:rPr>
            <m:t>6.062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  <w:bookmarkEnd w:id="2"/>
    </w:p>
    <w:p w14:paraId="384E549C" w14:textId="1F3DCE8A" w:rsidR="00D01A9C" w:rsidRPr="00D01A9C" w:rsidRDefault="00D01A9C" w:rsidP="00D01A9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6FE8D43" w14:textId="7A8FEFAB" w:rsidR="00D01A9C" w:rsidRDefault="00D01A9C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joint stiffness is equal to </w:t>
      </w:r>
    </w:p>
    <w:p w14:paraId="543A8924" w14:textId="501B6BAC" w:rsidR="001254C0" w:rsidRPr="00D221E6" w:rsidRDefault="007B191B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492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/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.0629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/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8.554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2947FBEF" w14:textId="77777777" w:rsidR="00131576" w:rsidRDefault="00131576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08B569E3" w14:textId="3BBEFEF6" w:rsidR="001254C0" w:rsidRDefault="001254C0" w:rsidP="001254C0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4</w:t>
      </w:r>
    </w:p>
    <w:p w14:paraId="32ABD3BA" w14:textId="7133B712" w:rsidR="001254C0" w:rsidRDefault="001254C0" w:rsidP="001254C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uming the bolt requires its length to be at least 2 threads beyond its grip length. Repeat Prob. #3 (a) thru (d) with the bottom aluminum plate having a threaded hole to eliminate the nut.</w:t>
      </w:r>
    </w:p>
    <w:p w14:paraId="04E64B22" w14:textId="77777777" w:rsidR="001254C0" w:rsidRDefault="001254C0" w:rsidP="001254C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4D9067F" w14:textId="77777777" w:rsidR="00C708CC" w:rsidRPr="00D01A9C" w:rsidRDefault="00C708CC" w:rsidP="00C708C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4DAD6BC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N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minal diameter of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olt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1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A6C9E4C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herefore, I sel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her size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14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N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om Table A-33 with maximum thicknes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2.3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E3E8091" w14:textId="77777777" w:rsidR="00C708CC" w:rsidRPr="002B265A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ence, </w:t>
      </w:r>
    </w:p>
    <w:p w14:paraId="6ED731E2" w14:textId="22D5BEF1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d</m:t>
              </m:r>
              <m:ctrlPr>
                <w:rPr>
                  <w:rFonts w:ascii="Cambria Math" w:hAnsi="Cambria Math" w:cs="Times New Roman" w:hint="eastAsia"/>
                  <w:i/>
                  <w:color w:val="000000" w:themeColor="text1"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7.3 mm</m:t>
          </m:r>
        </m:oMath>
      </m:oMathPara>
    </w:p>
    <w:p w14:paraId="50A1AB01" w14:textId="5C42B44B" w:rsidR="00C708CC" w:rsidRPr="00536DC8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≥h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5d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7.3 mm</m:t>
          </m:r>
        </m:oMath>
      </m:oMathPara>
    </w:p>
    <w:p w14:paraId="652A2199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inimum length of the bolts per Table A-17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1C57DB6D" w14:textId="6F010999" w:rsidR="00C708CC" w:rsidRPr="00B43495" w:rsidRDefault="00C708CC" w:rsidP="00C708CC">
      <w:pPr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6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7189AD33" w14:textId="77777777" w:rsidR="00C708CC" w:rsidRPr="00D01A9C" w:rsidRDefault="00C708CC" w:rsidP="00C708C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49C67E1B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read length of inch-series bolt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is (Table 8-7)</w:t>
      </w:r>
    </w:p>
    <w:p w14:paraId="5EE09FF5" w14:textId="77777777" w:rsidR="00C708CC" w:rsidRPr="00B94E07" w:rsidRDefault="007B191B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d+6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 mm=26 mm</m:t>
          </m:r>
        </m:oMath>
      </m:oMathPara>
    </w:p>
    <w:p w14:paraId="6A656526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un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4EE65944" w14:textId="412922EF" w:rsidR="00C708CC" w:rsidRPr="00CA6A09" w:rsidRDefault="007B191B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6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-26 mm=34 mm</m:t>
          </m:r>
        </m:oMath>
      </m:oMathPara>
    </w:p>
    <w:p w14:paraId="75FB6635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488CFDA8" w14:textId="696AB7CF" w:rsidR="00C708CC" w:rsidRPr="00CA6A09" w:rsidRDefault="007B191B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7.3 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4 mm=13.3 mm</m:t>
          </m:r>
        </m:oMath>
      </m:oMathPara>
    </w:p>
    <w:p w14:paraId="63EC005A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ea of unthreaded por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6FD6733B" w14:textId="77777777" w:rsidR="00C708CC" w:rsidRPr="00CA6A09" w:rsidRDefault="007B191B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78.540 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110F85EA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rea of threaded portion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(from Table 8-1): </w:t>
      </w:r>
    </w:p>
    <w:p w14:paraId="1B910FA4" w14:textId="77777777" w:rsidR="00C708CC" w:rsidRPr="005A6E25" w:rsidRDefault="007B191B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8.0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2711D1CF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stener stiffn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1AAB3C2" w14:textId="3BFB695A" w:rsidR="00C708CC" w:rsidRPr="004B486E" w:rsidRDefault="007B191B" w:rsidP="00C708CC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8.54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.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8.54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.3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.0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4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3.125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3CBF1735" w14:textId="77777777" w:rsidR="00C708CC" w:rsidRPr="00D01A9C" w:rsidRDefault="00C708CC" w:rsidP="00C708C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9EA1E4E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aluminum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759945D6" w14:textId="77777777" w:rsidR="00C708CC" w:rsidRPr="00353AD2" w:rsidRDefault="007B191B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437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14192917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steel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244A250F" w14:textId="77777777" w:rsidR="00C708CC" w:rsidRPr="00D06ED3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.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9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4B7C71C9" w14:textId="1AD0A9A3" w:rsidR="00C708CC" w:rsidRPr="00353AD2" w:rsidRDefault="007B191B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7.7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7.7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9.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230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002614D9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lower steel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4FFA80BA" w14:textId="606CF1EF" w:rsidR="00C708CC" w:rsidRPr="00ED59EF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.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m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5.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58294CBE" w14:textId="6AC24AA3" w:rsidR="00C708CC" w:rsidRPr="00710B94" w:rsidRDefault="007B191B" w:rsidP="00C708CC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5.4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5.4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2.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5.4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35.4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4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187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4371EFD6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aluminum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050AC448" w14:textId="61F969A7" w:rsidR="00C708CC" w:rsidRPr="00710B94" w:rsidRDefault="007B191B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7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 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7.7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7.7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 mm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251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0918A1FA" w14:textId="77777777" w:rsidR="00C708CC" w:rsidRDefault="00C708CC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D06ED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otal member stiffnes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: </w:t>
      </w:r>
    </w:p>
    <w:p w14:paraId="110AA08E" w14:textId="57D979CA" w:rsidR="00C708CC" w:rsidRPr="00353AD2" w:rsidRDefault="007B191B" w:rsidP="00C708CC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6.165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5FBE2BEB" w14:textId="77777777" w:rsidR="00C708CC" w:rsidRPr="00D01A9C" w:rsidRDefault="00C708CC" w:rsidP="00C708C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A7C963" w14:textId="77777777" w:rsidR="00C708CC" w:rsidRDefault="00C708CC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joint stiffness is equal to </w:t>
      </w:r>
    </w:p>
    <w:p w14:paraId="48E5ADD6" w14:textId="421F49C0" w:rsidR="00C708CC" w:rsidRPr="00D221E6" w:rsidRDefault="007B191B" w:rsidP="00C708C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492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/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.0629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/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9.291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/m</m:t>
          </m:r>
        </m:oMath>
      </m:oMathPara>
    </w:p>
    <w:p w14:paraId="691D4B5D" w14:textId="77777777" w:rsidR="001254C0" w:rsidRPr="00D221E6" w:rsidRDefault="001254C0" w:rsidP="001254C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767555" w14:textId="755F6DAE" w:rsidR="0040375E" w:rsidRPr="00D221E6" w:rsidRDefault="0040375E" w:rsidP="001254C0">
      <w:pPr>
        <w:pStyle w:val="Heading1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D221E6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35FBB" w14:textId="77777777" w:rsidR="007B191B" w:rsidRDefault="007B191B" w:rsidP="00941AC1">
      <w:r>
        <w:separator/>
      </w:r>
    </w:p>
  </w:endnote>
  <w:endnote w:type="continuationSeparator" w:id="0">
    <w:p w14:paraId="2410835F" w14:textId="77777777" w:rsidR="007B191B" w:rsidRDefault="007B191B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C276E" w14:textId="05E1B0F2" w:rsidR="005625B6" w:rsidRPr="00232DB0" w:rsidRDefault="007B191B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1048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5625B6" w:rsidRPr="009B060F">
      <w:t xml:space="preserve"> </w:t>
    </w:r>
    <w:r w:rsidR="005625B6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5625B6">
      <w:rPr>
        <w:rFonts w:ascii="Times New Roman" w:hAnsi="Times New Roman" w:cs="Times New Roman"/>
        <w:sz w:val="24"/>
        <w:szCs w:val="24"/>
      </w:rPr>
      <w:t>2</w:t>
    </w:r>
    <w:r w:rsidR="005625B6" w:rsidRPr="00232DB0">
      <w:rPr>
        <w:rFonts w:ascii="Times New Roman" w:hAnsi="Times New Roman" w:cs="Times New Roman"/>
        <w:sz w:val="24"/>
        <w:szCs w:val="24"/>
      </w:rPr>
      <w:t xml:space="preserve"> </w:t>
    </w:r>
    <w:r w:rsidR="005625B6">
      <w:rPr>
        <w:rFonts w:ascii="Times New Roman" w:hAnsi="Times New Roman" w:cs="Times New Roman"/>
        <w:sz w:val="24"/>
        <w:szCs w:val="24"/>
      </w:rPr>
      <w:t>Homework</w:t>
    </w:r>
    <w:r w:rsidR="005625B6" w:rsidRPr="00232DB0">
      <w:rPr>
        <w:rFonts w:ascii="Times New Roman" w:hAnsi="Times New Roman" w:cs="Times New Roman"/>
        <w:sz w:val="24"/>
        <w:szCs w:val="24"/>
      </w:rPr>
      <w:t xml:space="preserve"> </w:t>
    </w:r>
    <w:r w:rsidR="005625B6">
      <w:rPr>
        <w:rFonts w:ascii="Times New Roman" w:hAnsi="Times New Roman" w:cs="Times New Roman"/>
        <w:sz w:val="24"/>
        <w:szCs w:val="24"/>
      </w:rPr>
      <w:t>1</w:t>
    </w:r>
    <w:r w:rsidR="005625B6" w:rsidRPr="00232DB0">
      <w:rPr>
        <w:rFonts w:ascii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D666F" w14:textId="77777777" w:rsidR="007B191B" w:rsidRDefault="007B191B" w:rsidP="00941AC1">
      <w:r>
        <w:separator/>
      </w:r>
    </w:p>
  </w:footnote>
  <w:footnote w:type="continuationSeparator" w:id="0">
    <w:p w14:paraId="2DD4EB12" w14:textId="77777777" w:rsidR="007B191B" w:rsidRDefault="007B191B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95BF5" w14:textId="4BF41FC3" w:rsidR="005625B6" w:rsidRDefault="007B191B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1047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9A75" w14:textId="645D30BE" w:rsidR="005625B6" w:rsidRPr="00D221E6" w:rsidRDefault="005625B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379F5692" w:rsidR="005625B6" w:rsidRDefault="005625B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131576" w:rsidRPr="00131576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9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379F5692" w:rsidR="005625B6" w:rsidRDefault="005625B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131576" w:rsidRPr="00131576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9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2F179" w14:textId="648DA7C0" w:rsidR="005625B6" w:rsidRDefault="007B191B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1046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809" w:hanging="339"/>
      </w:pPr>
      <w:rPr>
        <w:rFonts w:ascii="Times New Roman" w:hAnsi="Times New Roman" w:cs="Times New Roman"/>
        <w:b w:val="0"/>
        <w:bCs w:val="0"/>
        <w:spacing w:val="-2"/>
        <w:w w:val="104"/>
        <w:sz w:val="20"/>
        <w:szCs w:val="20"/>
      </w:rPr>
    </w:lvl>
    <w:lvl w:ilvl="1">
      <w:numFmt w:val="bullet"/>
      <w:lvlText w:val="•"/>
      <w:lvlJc w:val="left"/>
      <w:pPr>
        <w:ind w:left="1600" w:hanging="339"/>
      </w:pPr>
    </w:lvl>
    <w:lvl w:ilvl="2">
      <w:numFmt w:val="bullet"/>
      <w:lvlText w:val="•"/>
      <w:lvlJc w:val="left"/>
      <w:pPr>
        <w:ind w:left="2400" w:hanging="339"/>
      </w:pPr>
    </w:lvl>
    <w:lvl w:ilvl="3">
      <w:numFmt w:val="bullet"/>
      <w:lvlText w:val="•"/>
      <w:lvlJc w:val="left"/>
      <w:pPr>
        <w:ind w:left="3200" w:hanging="339"/>
      </w:pPr>
    </w:lvl>
    <w:lvl w:ilvl="4">
      <w:numFmt w:val="bullet"/>
      <w:lvlText w:val="•"/>
      <w:lvlJc w:val="left"/>
      <w:pPr>
        <w:ind w:left="4000" w:hanging="339"/>
      </w:pPr>
    </w:lvl>
    <w:lvl w:ilvl="5">
      <w:numFmt w:val="bullet"/>
      <w:lvlText w:val="•"/>
      <w:lvlJc w:val="left"/>
      <w:pPr>
        <w:ind w:left="4800" w:hanging="339"/>
      </w:pPr>
    </w:lvl>
    <w:lvl w:ilvl="6">
      <w:numFmt w:val="bullet"/>
      <w:lvlText w:val="•"/>
      <w:lvlJc w:val="left"/>
      <w:pPr>
        <w:ind w:left="5600" w:hanging="339"/>
      </w:pPr>
    </w:lvl>
    <w:lvl w:ilvl="7">
      <w:numFmt w:val="bullet"/>
      <w:lvlText w:val="•"/>
      <w:lvlJc w:val="left"/>
      <w:pPr>
        <w:ind w:left="6400" w:hanging="339"/>
      </w:pPr>
    </w:lvl>
    <w:lvl w:ilvl="8">
      <w:numFmt w:val="bullet"/>
      <w:lvlText w:val="•"/>
      <w:lvlJc w:val="left"/>
      <w:pPr>
        <w:ind w:left="7200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E4A04C9"/>
    <w:multiLevelType w:val="hybridMultilevel"/>
    <w:tmpl w:val="1E2E47C8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0DC159A"/>
    <w:multiLevelType w:val="multilevel"/>
    <w:tmpl w:val="00000885"/>
    <w:lvl w:ilvl="0">
      <w:start w:val="1"/>
      <w:numFmt w:val="lowerLetter"/>
      <w:lvlText w:val="%1."/>
      <w:lvlJc w:val="left"/>
      <w:pPr>
        <w:ind w:left="809" w:hanging="339"/>
      </w:pPr>
      <w:rPr>
        <w:rFonts w:ascii="Times New Roman" w:hAnsi="Times New Roman" w:cs="Times New Roman"/>
        <w:b w:val="0"/>
        <w:bCs w:val="0"/>
        <w:spacing w:val="-2"/>
        <w:w w:val="104"/>
        <w:sz w:val="20"/>
        <w:szCs w:val="20"/>
      </w:rPr>
    </w:lvl>
    <w:lvl w:ilvl="1">
      <w:numFmt w:val="bullet"/>
      <w:lvlText w:val="•"/>
      <w:lvlJc w:val="left"/>
      <w:pPr>
        <w:ind w:left="1600" w:hanging="339"/>
      </w:pPr>
    </w:lvl>
    <w:lvl w:ilvl="2">
      <w:numFmt w:val="bullet"/>
      <w:lvlText w:val="•"/>
      <w:lvlJc w:val="left"/>
      <w:pPr>
        <w:ind w:left="2400" w:hanging="339"/>
      </w:pPr>
    </w:lvl>
    <w:lvl w:ilvl="3">
      <w:numFmt w:val="bullet"/>
      <w:lvlText w:val="•"/>
      <w:lvlJc w:val="left"/>
      <w:pPr>
        <w:ind w:left="3200" w:hanging="339"/>
      </w:pPr>
    </w:lvl>
    <w:lvl w:ilvl="4">
      <w:numFmt w:val="bullet"/>
      <w:lvlText w:val="•"/>
      <w:lvlJc w:val="left"/>
      <w:pPr>
        <w:ind w:left="4000" w:hanging="339"/>
      </w:pPr>
    </w:lvl>
    <w:lvl w:ilvl="5">
      <w:numFmt w:val="bullet"/>
      <w:lvlText w:val="•"/>
      <w:lvlJc w:val="left"/>
      <w:pPr>
        <w:ind w:left="4800" w:hanging="339"/>
      </w:pPr>
    </w:lvl>
    <w:lvl w:ilvl="6">
      <w:numFmt w:val="bullet"/>
      <w:lvlText w:val="•"/>
      <w:lvlJc w:val="left"/>
      <w:pPr>
        <w:ind w:left="5600" w:hanging="339"/>
      </w:pPr>
    </w:lvl>
    <w:lvl w:ilvl="7">
      <w:numFmt w:val="bullet"/>
      <w:lvlText w:val="•"/>
      <w:lvlJc w:val="left"/>
      <w:pPr>
        <w:ind w:left="6400" w:hanging="339"/>
      </w:pPr>
    </w:lvl>
    <w:lvl w:ilvl="8">
      <w:numFmt w:val="bullet"/>
      <w:lvlText w:val="•"/>
      <w:lvlJc w:val="left"/>
      <w:pPr>
        <w:ind w:left="7200" w:hanging="339"/>
      </w:pPr>
    </w:lvl>
  </w:abstractNum>
  <w:abstractNum w:abstractNumId="15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8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4FE25F4"/>
    <w:multiLevelType w:val="hybridMultilevel"/>
    <w:tmpl w:val="ADCCEC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7C34C03"/>
    <w:multiLevelType w:val="hybridMultilevel"/>
    <w:tmpl w:val="1E2E47C8"/>
    <w:lvl w:ilvl="0" w:tplc="D88609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6"/>
  </w:num>
  <w:num w:numId="6">
    <w:abstractNumId w:val="24"/>
  </w:num>
  <w:num w:numId="7">
    <w:abstractNumId w:val="21"/>
  </w:num>
  <w:num w:numId="8">
    <w:abstractNumId w:val="4"/>
  </w:num>
  <w:num w:numId="9">
    <w:abstractNumId w:val="22"/>
  </w:num>
  <w:num w:numId="10">
    <w:abstractNumId w:val="18"/>
  </w:num>
  <w:num w:numId="11">
    <w:abstractNumId w:val="33"/>
  </w:num>
  <w:num w:numId="12">
    <w:abstractNumId w:val="16"/>
  </w:num>
  <w:num w:numId="13">
    <w:abstractNumId w:val="6"/>
  </w:num>
  <w:num w:numId="14">
    <w:abstractNumId w:val="17"/>
  </w:num>
  <w:num w:numId="15">
    <w:abstractNumId w:val="12"/>
  </w:num>
  <w:num w:numId="16">
    <w:abstractNumId w:val="1"/>
  </w:num>
  <w:num w:numId="17">
    <w:abstractNumId w:val="32"/>
  </w:num>
  <w:num w:numId="18">
    <w:abstractNumId w:val="26"/>
  </w:num>
  <w:num w:numId="19">
    <w:abstractNumId w:val="19"/>
  </w:num>
  <w:num w:numId="20">
    <w:abstractNumId w:val="31"/>
  </w:num>
  <w:num w:numId="21">
    <w:abstractNumId w:val="25"/>
  </w:num>
  <w:num w:numId="22">
    <w:abstractNumId w:val="28"/>
  </w:num>
  <w:num w:numId="23">
    <w:abstractNumId w:val="30"/>
  </w:num>
  <w:num w:numId="24">
    <w:abstractNumId w:val="9"/>
  </w:num>
  <w:num w:numId="25">
    <w:abstractNumId w:val="2"/>
  </w:num>
  <w:num w:numId="26">
    <w:abstractNumId w:val="3"/>
  </w:num>
  <w:num w:numId="27">
    <w:abstractNumId w:val="20"/>
  </w:num>
  <w:num w:numId="28">
    <w:abstractNumId w:val="35"/>
  </w:num>
  <w:num w:numId="29">
    <w:abstractNumId w:val="23"/>
  </w:num>
  <w:num w:numId="30">
    <w:abstractNumId w:val="11"/>
  </w:num>
  <w:num w:numId="31">
    <w:abstractNumId w:val="27"/>
  </w:num>
  <w:num w:numId="32">
    <w:abstractNumId w:val="15"/>
  </w:num>
  <w:num w:numId="33">
    <w:abstractNumId w:val="0"/>
  </w:num>
  <w:num w:numId="34">
    <w:abstractNumId w:val="14"/>
  </w:num>
  <w:num w:numId="35">
    <w:abstractNumId w:val="29"/>
  </w:num>
  <w:num w:numId="36">
    <w:abstractNumId w:val="34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Wa1ACH/KYksAAAA"/>
  </w:docVars>
  <w:rsids>
    <w:rsidRoot w:val="00BB7408"/>
    <w:rsid w:val="00027DFE"/>
    <w:rsid w:val="00033421"/>
    <w:rsid w:val="000368A5"/>
    <w:rsid w:val="00047397"/>
    <w:rsid w:val="00047689"/>
    <w:rsid w:val="00052F59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0F6C7F"/>
    <w:rsid w:val="001142C7"/>
    <w:rsid w:val="00121AAE"/>
    <w:rsid w:val="00121B0F"/>
    <w:rsid w:val="001254C0"/>
    <w:rsid w:val="00130E6B"/>
    <w:rsid w:val="00131576"/>
    <w:rsid w:val="0013601F"/>
    <w:rsid w:val="001400E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B7789"/>
    <w:rsid w:val="001C5BC4"/>
    <w:rsid w:val="001D20BA"/>
    <w:rsid w:val="001F5371"/>
    <w:rsid w:val="00200296"/>
    <w:rsid w:val="00206D1B"/>
    <w:rsid w:val="00207BB0"/>
    <w:rsid w:val="00213E1F"/>
    <w:rsid w:val="002173C0"/>
    <w:rsid w:val="00226D5A"/>
    <w:rsid w:val="00232DB0"/>
    <w:rsid w:val="00247740"/>
    <w:rsid w:val="00254544"/>
    <w:rsid w:val="00261654"/>
    <w:rsid w:val="00267194"/>
    <w:rsid w:val="0026738F"/>
    <w:rsid w:val="00291BB7"/>
    <w:rsid w:val="00296BB7"/>
    <w:rsid w:val="00297F38"/>
    <w:rsid w:val="002B265A"/>
    <w:rsid w:val="002C3446"/>
    <w:rsid w:val="002C480A"/>
    <w:rsid w:val="002D4121"/>
    <w:rsid w:val="002E21BC"/>
    <w:rsid w:val="002F6776"/>
    <w:rsid w:val="00301753"/>
    <w:rsid w:val="00311175"/>
    <w:rsid w:val="00312D19"/>
    <w:rsid w:val="00321FEE"/>
    <w:rsid w:val="00333C08"/>
    <w:rsid w:val="0034092A"/>
    <w:rsid w:val="00341F07"/>
    <w:rsid w:val="00347353"/>
    <w:rsid w:val="003528A2"/>
    <w:rsid w:val="00353AD2"/>
    <w:rsid w:val="00355E17"/>
    <w:rsid w:val="00356C46"/>
    <w:rsid w:val="00373C21"/>
    <w:rsid w:val="00382FE1"/>
    <w:rsid w:val="00387DBA"/>
    <w:rsid w:val="003904D2"/>
    <w:rsid w:val="0039508A"/>
    <w:rsid w:val="00395AE6"/>
    <w:rsid w:val="003A1A3A"/>
    <w:rsid w:val="003A4445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30F19"/>
    <w:rsid w:val="004429C8"/>
    <w:rsid w:val="00447B03"/>
    <w:rsid w:val="004641A7"/>
    <w:rsid w:val="004658A5"/>
    <w:rsid w:val="0047208A"/>
    <w:rsid w:val="0049404E"/>
    <w:rsid w:val="004A5A24"/>
    <w:rsid w:val="004B1334"/>
    <w:rsid w:val="004B20CE"/>
    <w:rsid w:val="004B287F"/>
    <w:rsid w:val="004B486E"/>
    <w:rsid w:val="004C67F0"/>
    <w:rsid w:val="004E4F6C"/>
    <w:rsid w:val="004F4A2A"/>
    <w:rsid w:val="004F5C94"/>
    <w:rsid w:val="004F5EF8"/>
    <w:rsid w:val="00505A20"/>
    <w:rsid w:val="00506BAC"/>
    <w:rsid w:val="005263B7"/>
    <w:rsid w:val="00533699"/>
    <w:rsid w:val="00536DC8"/>
    <w:rsid w:val="00542B77"/>
    <w:rsid w:val="005549BB"/>
    <w:rsid w:val="005625B6"/>
    <w:rsid w:val="00574DD8"/>
    <w:rsid w:val="005803B9"/>
    <w:rsid w:val="00584314"/>
    <w:rsid w:val="005A69F7"/>
    <w:rsid w:val="005A6E25"/>
    <w:rsid w:val="005B4C71"/>
    <w:rsid w:val="005D19DE"/>
    <w:rsid w:val="005D5B11"/>
    <w:rsid w:val="005E64E5"/>
    <w:rsid w:val="0060333F"/>
    <w:rsid w:val="00613DE8"/>
    <w:rsid w:val="006177D0"/>
    <w:rsid w:val="006202A0"/>
    <w:rsid w:val="006232DC"/>
    <w:rsid w:val="00623E91"/>
    <w:rsid w:val="006342E3"/>
    <w:rsid w:val="00640641"/>
    <w:rsid w:val="006514CB"/>
    <w:rsid w:val="00652C66"/>
    <w:rsid w:val="00655C40"/>
    <w:rsid w:val="00656AC4"/>
    <w:rsid w:val="006632A7"/>
    <w:rsid w:val="00667B86"/>
    <w:rsid w:val="00667C43"/>
    <w:rsid w:val="00690C82"/>
    <w:rsid w:val="006A67BE"/>
    <w:rsid w:val="006B145B"/>
    <w:rsid w:val="006B4164"/>
    <w:rsid w:val="006B5733"/>
    <w:rsid w:val="006C017F"/>
    <w:rsid w:val="006C1451"/>
    <w:rsid w:val="006E3962"/>
    <w:rsid w:val="006E6298"/>
    <w:rsid w:val="00707F52"/>
    <w:rsid w:val="00710B94"/>
    <w:rsid w:val="00710D79"/>
    <w:rsid w:val="00712987"/>
    <w:rsid w:val="0072225D"/>
    <w:rsid w:val="0072331B"/>
    <w:rsid w:val="00733C4F"/>
    <w:rsid w:val="00735219"/>
    <w:rsid w:val="007433E9"/>
    <w:rsid w:val="00751012"/>
    <w:rsid w:val="00756CFC"/>
    <w:rsid w:val="0077766E"/>
    <w:rsid w:val="00786492"/>
    <w:rsid w:val="0078728E"/>
    <w:rsid w:val="007A25BA"/>
    <w:rsid w:val="007A7DC6"/>
    <w:rsid w:val="007B191B"/>
    <w:rsid w:val="007B2AEB"/>
    <w:rsid w:val="007C0030"/>
    <w:rsid w:val="007C1F82"/>
    <w:rsid w:val="007C26A3"/>
    <w:rsid w:val="007D77E1"/>
    <w:rsid w:val="007E267D"/>
    <w:rsid w:val="007F7E5A"/>
    <w:rsid w:val="008015A6"/>
    <w:rsid w:val="008068EA"/>
    <w:rsid w:val="00821EE4"/>
    <w:rsid w:val="00826099"/>
    <w:rsid w:val="008273F3"/>
    <w:rsid w:val="00831405"/>
    <w:rsid w:val="0084129C"/>
    <w:rsid w:val="00850A6C"/>
    <w:rsid w:val="00851D8F"/>
    <w:rsid w:val="00853B41"/>
    <w:rsid w:val="00857BEF"/>
    <w:rsid w:val="00857DC3"/>
    <w:rsid w:val="00860C78"/>
    <w:rsid w:val="00872182"/>
    <w:rsid w:val="0087362F"/>
    <w:rsid w:val="00891799"/>
    <w:rsid w:val="00894849"/>
    <w:rsid w:val="00894CFF"/>
    <w:rsid w:val="00896143"/>
    <w:rsid w:val="008A3798"/>
    <w:rsid w:val="008E26F5"/>
    <w:rsid w:val="008E3C01"/>
    <w:rsid w:val="008E7E20"/>
    <w:rsid w:val="008E7E8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674C1"/>
    <w:rsid w:val="0097177B"/>
    <w:rsid w:val="00974D40"/>
    <w:rsid w:val="009755B0"/>
    <w:rsid w:val="00977028"/>
    <w:rsid w:val="00986607"/>
    <w:rsid w:val="00995772"/>
    <w:rsid w:val="00997C2A"/>
    <w:rsid w:val="009A20B9"/>
    <w:rsid w:val="009A6665"/>
    <w:rsid w:val="009B060F"/>
    <w:rsid w:val="009B0901"/>
    <w:rsid w:val="009B11E8"/>
    <w:rsid w:val="009C40C5"/>
    <w:rsid w:val="009C6045"/>
    <w:rsid w:val="009C7E4F"/>
    <w:rsid w:val="009D37D5"/>
    <w:rsid w:val="009E0B5B"/>
    <w:rsid w:val="009E3320"/>
    <w:rsid w:val="009E4FF1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A5742"/>
    <w:rsid w:val="00AB35E7"/>
    <w:rsid w:val="00AB77A2"/>
    <w:rsid w:val="00AD1916"/>
    <w:rsid w:val="00AD72F7"/>
    <w:rsid w:val="00AE2092"/>
    <w:rsid w:val="00AE32C3"/>
    <w:rsid w:val="00AE4E9A"/>
    <w:rsid w:val="00B00624"/>
    <w:rsid w:val="00B13006"/>
    <w:rsid w:val="00B221AB"/>
    <w:rsid w:val="00B31881"/>
    <w:rsid w:val="00B41A0E"/>
    <w:rsid w:val="00B43495"/>
    <w:rsid w:val="00B44A80"/>
    <w:rsid w:val="00B47177"/>
    <w:rsid w:val="00B47FB2"/>
    <w:rsid w:val="00B50A0A"/>
    <w:rsid w:val="00B511B1"/>
    <w:rsid w:val="00B558C3"/>
    <w:rsid w:val="00B879FF"/>
    <w:rsid w:val="00B91B13"/>
    <w:rsid w:val="00B94E07"/>
    <w:rsid w:val="00BA3B2B"/>
    <w:rsid w:val="00BA7980"/>
    <w:rsid w:val="00BB57C9"/>
    <w:rsid w:val="00BB7408"/>
    <w:rsid w:val="00BC691B"/>
    <w:rsid w:val="00BC795C"/>
    <w:rsid w:val="00BD5816"/>
    <w:rsid w:val="00BD6E02"/>
    <w:rsid w:val="00BE597F"/>
    <w:rsid w:val="00BF10A0"/>
    <w:rsid w:val="00BF2B17"/>
    <w:rsid w:val="00BF59D7"/>
    <w:rsid w:val="00C005C6"/>
    <w:rsid w:val="00C01A31"/>
    <w:rsid w:val="00C124AF"/>
    <w:rsid w:val="00C20250"/>
    <w:rsid w:val="00C24E12"/>
    <w:rsid w:val="00C548C6"/>
    <w:rsid w:val="00C708CC"/>
    <w:rsid w:val="00C97025"/>
    <w:rsid w:val="00CA14FA"/>
    <w:rsid w:val="00CA6A09"/>
    <w:rsid w:val="00CA6E43"/>
    <w:rsid w:val="00CA73BD"/>
    <w:rsid w:val="00CC1ECB"/>
    <w:rsid w:val="00CC375E"/>
    <w:rsid w:val="00CC3E51"/>
    <w:rsid w:val="00CC602A"/>
    <w:rsid w:val="00CE1BB4"/>
    <w:rsid w:val="00CE26F4"/>
    <w:rsid w:val="00D00E67"/>
    <w:rsid w:val="00D01A9C"/>
    <w:rsid w:val="00D06ED3"/>
    <w:rsid w:val="00D10557"/>
    <w:rsid w:val="00D221E6"/>
    <w:rsid w:val="00D518AC"/>
    <w:rsid w:val="00D52042"/>
    <w:rsid w:val="00D54D14"/>
    <w:rsid w:val="00D57A9D"/>
    <w:rsid w:val="00D60B53"/>
    <w:rsid w:val="00D73001"/>
    <w:rsid w:val="00D8004E"/>
    <w:rsid w:val="00D8759D"/>
    <w:rsid w:val="00DC1999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203EB"/>
    <w:rsid w:val="00E373AF"/>
    <w:rsid w:val="00E520E0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B6806"/>
    <w:rsid w:val="00ED59EF"/>
    <w:rsid w:val="00EE79B5"/>
    <w:rsid w:val="00EF4D97"/>
    <w:rsid w:val="00F02F63"/>
    <w:rsid w:val="00F071BE"/>
    <w:rsid w:val="00F23F12"/>
    <w:rsid w:val="00F4196B"/>
    <w:rsid w:val="00F508AC"/>
    <w:rsid w:val="00F53DE5"/>
    <w:rsid w:val="00F563C8"/>
    <w:rsid w:val="00F5778F"/>
    <w:rsid w:val="00F617CA"/>
    <w:rsid w:val="00F619C5"/>
    <w:rsid w:val="00F62DF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8C3A6-B94B-4DB7-880D-2B5630821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1</Pages>
  <Words>1350</Words>
  <Characters>770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Jin, Liuchao</cp:lastModifiedBy>
  <cp:revision>96</cp:revision>
  <cp:lastPrinted>2021-11-30T13:48:00Z</cp:lastPrinted>
  <dcterms:created xsi:type="dcterms:W3CDTF">2018-12-07T01:57:00Z</dcterms:created>
  <dcterms:modified xsi:type="dcterms:W3CDTF">2021-11-30T13:48:00Z</dcterms:modified>
</cp:coreProperties>
</file>